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379BB" w14:textId="77777777" w:rsidR="004F6B54" w:rsidRDefault="004F6B54" w:rsidP="004F6B54">
      <w:pPr>
        <w:pStyle w:val="NormalWeb"/>
      </w:pPr>
      <w:proofErr w:type="spellStart"/>
      <w:r>
        <w:t>Dưới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nữa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module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Odoo 17, </w:t>
      </w:r>
      <w:proofErr w:type="spellStart"/>
      <w:r>
        <w:t>kèm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Anh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>:</w:t>
      </w:r>
    </w:p>
    <w:p w14:paraId="62E1C33D" w14:textId="77777777" w:rsidR="004F6B54" w:rsidRDefault="004F6B54" w:rsidP="004F6B54">
      <w:pPr>
        <w:pStyle w:val="Heading3"/>
      </w:pPr>
      <w:r>
        <w:t xml:space="preserve">1.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(Product Management)</w:t>
      </w:r>
    </w:p>
    <w:p w14:paraId="0A0BDFDE" w14:textId="77777777" w:rsidR="004F6B54" w:rsidRDefault="004F6B54" w:rsidP="004F6B54">
      <w:pPr>
        <w:pStyle w:val="Heading4"/>
      </w:pP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(Products)</w:t>
      </w:r>
    </w:p>
    <w:p w14:paraId="0497FFEC" w14:textId="77777777" w:rsidR="004F6B54" w:rsidRDefault="004F6B54" w:rsidP="004F6B54">
      <w:pPr>
        <w:numPr>
          <w:ilvl w:val="0"/>
          <w:numId w:val="19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Tạo </w:t>
      </w:r>
      <w:proofErr w:type="spellStart"/>
      <w:r>
        <w:rPr>
          <w:rStyle w:val="Strong"/>
        </w:rPr>
        <w:t>và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Qu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ý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hẩm</w:t>
      </w:r>
      <w:proofErr w:type="spellEnd"/>
      <w:r>
        <w:rPr>
          <w:rStyle w:val="Strong"/>
        </w:rPr>
        <w:t xml:space="preserve"> (Create and Manage Products)</w:t>
      </w:r>
      <w:r>
        <w:t xml:space="preserve">: Cho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tạo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>:</w:t>
      </w:r>
    </w:p>
    <w:p w14:paraId="5641C405" w14:textId="77777777" w:rsidR="004F6B54" w:rsidRDefault="004F6B54" w:rsidP="004F6B54">
      <w:pPr>
        <w:numPr>
          <w:ilvl w:val="1"/>
          <w:numId w:val="19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Tê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hẩm</w:t>
      </w:r>
      <w:proofErr w:type="spellEnd"/>
      <w:r>
        <w:rPr>
          <w:rStyle w:val="Strong"/>
        </w:rPr>
        <w:t xml:space="preserve"> (Product Name)</w:t>
      </w:r>
      <w:r>
        <w:t xml:space="preserve">: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.</w:t>
      </w:r>
    </w:p>
    <w:p w14:paraId="3409D201" w14:textId="77777777" w:rsidR="004F6B54" w:rsidRDefault="004F6B54" w:rsidP="004F6B54">
      <w:pPr>
        <w:numPr>
          <w:ilvl w:val="1"/>
          <w:numId w:val="19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Loạ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hẩm</w:t>
      </w:r>
      <w:proofErr w:type="spellEnd"/>
      <w:r>
        <w:rPr>
          <w:rStyle w:val="Strong"/>
        </w:rPr>
        <w:t xml:space="preserve"> (Product Type)</w:t>
      </w:r>
      <w:r>
        <w:t xml:space="preserve">: </w:t>
      </w:r>
      <w:proofErr w:type="spellStart"/>
      <w:r>
        <w:t>Lựa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Storable Product (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>), Consumable (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thụ</w:t>
      </w:r>
      <w:proofErr w:type="spellEnd"/>
      <w:r>
        <w:t xml:space="preserve">) </w:t>
      </w:r>
      <w:proofErr w:type="spellStart"/>
      <w:r>
        <w:t>hoặc</w:t>
      </w:r>
      <w:proofErr w:type="spellEnd"/>
      <w:r>
        <w:t xml:space="preserve"> Service (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>).</w:t>
      </w:r>
    </w:p>
    <w:p w14:paraId="77CA3033" w14:textId="77777777" w:rsidR="004F6B54" w:rsidRDefault="004F6B54" w:rsidP="004F6B54">
      <w:pPr>
        <w:numPr>
          <w:ilvl w:val="1"/>
          <w:numId w:val="19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Đơ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vị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đ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ường</w:t>
      </w:r>
      <w:proofErr w:type="spellEnd"/>
      <w:r>
        <w:rPr>
          <w:rStyle w:val="Strong"/>
        </w:rPr>
        <w:t xml:space="preserve"> (Unit of Measure)</w:t>
      </w:r>
      <w:r>
        <w:t xml:space="preserve">: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 xml:space="preserve"> </w:t>
      </w:r>
      <w:proofErr w:type="spellStart"/>
      <w:r>
        <w:t>đo</w:t>
      </w:r>
      <w:proofErr w:type="spellEnd"/>
      <w:r>
        <w:t xml:space="preserve"> </w:t>
      </w:r>
      <w:proofErr w:type="spellStart"/>
      <w:r>
        <w:t>lường</w:t>
      </w:r>
      <w:proofErr w:type="spellEnd"/>
      <w:r>
        <w:t xml:space="preserve"> 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Kilogram (kg), Liter (L), </w:t>
      </w:r>
      <w:proofErr w:type="spellStart"/>
      <w:r>
        <w:t>hoặc</w:t>
      </w:r>
      <w:proofErr w:type="spellEnd"/>
      <w:r>
        <w:t xml:space="preserve"> Unit (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vị</w:t>
      </w:r>
      <w:proofErr w:type="spellEnd"/>
      <w:r>
        <w:t>).</w:t>
      </w:r>
    </w:p>
    <w:p w14:paraId="22A80B71" w14:textId="77777777" w:rsidR="004F6B54" w:rsidRDefault="004F6B54" w:rsidP="004F6B54">
      <w:pPr>
        <w:numPr>
          <w:ilvl w:val="1"/>
          <w:numId w:val="19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Giá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án</w:t>
      </w:r>
      <w:proofErr w:type="spellEnd"/>
      <w:r>
        <w:rPr>
          <w:rStyle w:val="Strong"/>
        </w:rPr>
        <w:t xml:space="preserve"> (Sales Price)</w:t>
      </w:r>
      <w:r>
        <w:t xml:space="preserve">: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.</w:t>
      </w:r>
    </w:p>
    <w:p w14:paraId="23CBABB8" w14:textId="77777777" w:rsidR="004F6B54" w:rsidRDefault="004F6B54" w:rsidP="004F6B54">
      <w:pPr>
        <w:numPr>
          <w:ilvl w:val="1"/>
          <w:numId w:val="19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Giá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gốc</w:t>
      </w:r>
      <w:proofErr w:type="spellEnd"/>
      <w:r>
        <w:rPr>
          <w:rStyle w:val="Strong"/>
        </w:rPr>
        <w:t xml:space="preserve"> (Cost Price)</w:t>
      </w:r>
      <w:r>
        <w:t xml:space="preserve">: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ố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.</w:t>
      </w:r>
    </w:p>
    <w:p w14:paraId="57877820" w14:textId="77777777" w:rsidR="004F6B54" w:rsidRDefault="004F6B54" w:rsidP="004F6B54">
      <w:pPr>
        <w:numPr>
          <w:ilvl w:val="1"/>
          <w:numId w:val="19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Mã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hẩm</w:t>
      </w:r>
      <w:proofErr w:type="spellEnd"/>
      <w:r>
        <w:rPr>
          <w:rStyle w:val="Strong"/>
        </w:rPr>
        <w:t xml:space="preserve"> (Internal Reference)</w:t>
      </w:r>
      <w:r>
        <w:t xml:space="preserve">: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.</w:t>
      </w:r>
    </w:p>
    <w:p w14:paraId="03184C01" w14:textId="77777777" w:rsidR="004F6B54" w:rsidRDefault="004F6B54" w:rsidP="004F6B54">
      <w:pPr>
        <w:pStyle w:val="Heading4"/>
      </w:pP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(Product Categories)</w:t>
      </w:r>
    </w:p>
    <w:p w14:paraId="562876D0" w14:textId="77777777" w:rsidR="004F6B54" w:rsidRDefault="004F6B54" w:rsidP="004F6B54">
      <w:pPr>
        <w:numPr>
          <w:ilvl w:val="0"/>
          <w:numId w:val="20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Tạo </w:t>
      </w:r>
      <w:proofErr w:type="spellStart"/>
      <w:r>
        <w:rPr>
          <w:rStyle w:val="Strong"/>
        </w:rPr>
        <w:t>và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Qu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ý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Dan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mụ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hẩm</w:t>
      </w:r>
      <w:proofErr w:type="spellEnd"/>
      <w:r>
        <w:rPr>
          <w:rStyle w:val="Strong"/>
        </w:rPr>
        <w:t xml:space="preserve"> (Create and Manage Product Categories)</w:t>
      </w:r>
      <w:r>
        <w:t>:</w:t>
      </w:r>
    </w:p>
    <w:p w14:paraId="6962E919" w14:textId="77777777" w:rsidR="004F6B54" w:rsidRDefault="004F6B54" w:rsidP="004F6B54">
      <w:pPr>
        <w:numPr>
          <w:ilvl w:val="1"/>
          <w:numId w:val="20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Tê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dan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mục</w:t>
      </w:r>
      <w:proofErr w:type="spellEnd"/>
      <w:r>
        <w:rPr>
          <w:rStyle w:val="Strong"/>
        </w:rPr>
        <w:t xml:space="preserve"> (Category Name)</w:t>
      </w:r>
      <w:r>
        <w:t xml:space="preserve">: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.</w:t>
      </w:r>
    </w:p>
    <w:p w14:paraId="12954544" w14:textId="77777777" w:rsidR="004F6B54" w:rsidRDefault="004F6B54" w:rsidP="004F6B54">
      <w:pPr>
        <w:numPr>
          <w:ilvl w:val="1"/>
          <w:numId w:val="20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Dan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mục</w:t>
      </w:r>
      <w:proofErr w:type="spellEnd"/>
      <w:r>
        <w:rPr>
          <w:rStyle w:val="Strong"/>
        </w:rPr>
        <w:t xml:space="preserve"> cha (Parent Category)</w:t>
      </w:r>
      <w:r>
        <w:t xml:space="preserve">: </w:t>
      </w:r>
      <w:proofErr w:type="spellStart"/>
      <w:r>
        <w:t>Lựa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cha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>.</w:t>
      </w:r>
    </w:p>
    <w:p w14:paraId="038F0BBC" w14:textId="77777777" w:rsidR="004F6B54" w:rsidRDefault="004F6B54" w:rsidP="004F6B54">
      <w:pPr>
        <w:numPr>
          <w:ilvl w:val="1"/>
          <w:numId w:val="20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Thuộ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ính</w:t>
      </w:r>
      <w:proofErr w:type="spellEnd"/>
      <w:r>
        <w:rPr>
          <w:rStyle w:val="Strong"/>
        </w:rPr>
        <w:t xml:space="preserve"> (Attributes)</w:t>
      </w:r>
      <w:r>
        <w:t xml:space="preserve">: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bổ</w:t>
      </w:r>
      <w:proofErr w:type="spellEnd"/>
      <w:r>
        <w:t xml:space="preserve"> sung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uế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(Default Taxes).</w:t>
      </w:r>
    </w:p>
    <w:p w14:paraId="21C1F075" w14:textId="77777777" w:rsidR="004F6B54" w:rsidRDefault="004F6B54" w:rsidP="004F6B54">
      <w:pPr>
        <w:pStyle w:val="Heading3"/>
      </w:pPr>
      <w:r>
        <w:t xml:space="preserve">2.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Theo </w:t>
      </w:r>
      <w:proofErr w:type="spellStart"/>
      <w:r>
        <w:t>dõi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(Inventory Tracking and Adjustment)</w:t>
      </w:r>
    </w:p>
    <w:p w14:paraId="28328515" w14:textId="77777777" w:rsidR="004F6B54" w:rsidRDefault="004F6B54" w:rsidP="004F6B54">
      <w:pPr>
        <w:pStyle w:val="Heading4"/>
      </w:pPr>
      <w:proofErr w:type="spellStart"/>
      <w:r>
        <w:t>Điều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(Inventory Adjustments)</w:t>
      </w:r>
    </w:p>
    <w:p w14:paraId="35284288" w14:textId="77777777" w:rsidR="004F6B54" w:rsidRDefault="004F6B54" w:rsidP="004F6B54">
      <w:pPr>
        <w:numPr>
          <w:ilvl w:val="0"/>
          <w:numId w:val="21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Thự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iệ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Điề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hỉn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ồ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ho</w:t>
      </w:r>
      <w:proofErr w:type="spellEnd"/>
      <w:r>
        <w:rPr>
          <w:rStyle w:val="Strong"/>
        </w:rPr>
        <w:t xml:space="preserve"> (Perform Inventory Adjustments)</w:t>
      </w:r>
      <w:r>
        <w:t>:</w:t>
      </w:r>
    </w:p>
    <w:p w14:paraId="648D3551" w14:textId="77777777" w:rsidR="004F6B54" w:rsidRDefault="004F6B54" w:rsidP="004F6B54">
      <w:pPr>
        <w:numPr>
          <w:ilvl w:val="1"/>
          <w:numId w:val="21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Chọ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hẩm</w:t>
      </w:r>
      <w:proofErr w:type="spellEnd"/>
      <w:r>
        <w:rPr>
          <w:rStyle w:val="Strong"/>
        </w:rPr>
        <w:t xml:space="preserve"> (Select Products)</w:t>
      </w:r>
      <w:r>
        <w:t xml:space="preserve">: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>.</w:t>
      </w:r>
    </w:p>
    <w:p w14:paraId="1843636F" w14:textId="77777777" w:rsidR="004F6B54" w:rsidRDefault="004F6B54" w:rsidP="004F6B54">
      <w:pPr>
        <w:numPr>
          <w:ilvl w:val="1"/>
          <w:numId w:val="21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Nhập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ố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ượng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hự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ế</w:t>
      </w:r>
      <w:proofErr w:type="spellEnd"/>
      <w:r>
        <w:rPr>
          <w:rStyle w:val="Strong"/>
        </w:rPr>
        <w:t xml:space="preserve"> (Enter Actual Quantities)</w:t>
      </w:r>
      <w:r>
        <w:t xml:space="preserve">: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>.</w:t>
      </w:r>
    </w:p>
    <w:p w14:paraId="6C4A483A" w14:textId="77777777" w:rsidR="004F6B54" w:rsidRDefault="004F6B54" w:rsidP="004F6B54">
      <w:pPr>
        <w:numPr>
          <w:ilvl w:val="1"/>
          <w:numId w:val="21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Xá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nhậ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điề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hỉnh</w:t>
      </w:r>
      <w:proofErr w:type="spellEnd"/>
      <w:r>
        <w:rPr>
          <w:rStyle w:val="Strong"/>
        </w:rPr>
        <w:t xml:space="preserve"> (Validate Adjustment)</w:t>
      </w:r>
      <w:r>
        <w:t xml:space="preserve">: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>.</w:t>
      </w:r>
    </w:p>
    <w:p w14:paraId="78C1CE08" w14:textId="77777777" w:rsidR="004F6B54" w:rsidRDefault="004F6B54" w:rsidP="004F6B54">
      <w:pPr>
        <w:pStyle w:val="Heading4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(Inventory Counts or Stock Taking)</w:t>
      </w:r>
    </w:p>
    <w:p w14:paraId="3E09F793" w14:textId="77777777" w:rsidR="004F6B54" w:rsidRDefault="004F6B54" w:rsidP="004F6B54">
      <w:pPr>
        <w:numPr>
          <w:ilvl w:val="0"/>
          <w:numId w:val="22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Lập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ế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oạc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iể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ê</w:t>
      </w:r>
      <w:proofErr w:type="spellEnd"/>
      <w:r>
        <w:rPr>
          <w:rStyle w:val="Strong"/>
        </w:rPr>
        <w:t xml:space="preserve"> (Plan Inventory Counts)</w:t>
      </w:r>
      <w:r>
        <w:t>:</w:t>
      </w:r>
    </w:p>
    <w:p w14:paraId="1F6BA72F" w14:textId="77777777" w:rsidR="004F6B54" w:rsidRDefault="004F6B54" w:rsidP="004F6B54">
      <w:pPr>
        <w:numPr>
          <w:ilvl w:val="1"/>
          <w:numId w:val="22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Tạo </w:t>
      </w:r>
      <w:proofErr w:type="spellStart"/>
      <w:r>
        <w:rPr>
          <w:rStyle w:val="Strong"/>
        </w:rPr>
        <w:t>phiế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iể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ê</w:t>
      </w:r>
      <w:proofErr w:type="spellEnd"/>
      <w:r>
        <w:rPr>
          <w:rStyle w:val="Strong"/>
        </w:rPr>
        <w:t xml:space="preserve"> (Create Inventory Count)</w:t>
      </w:r>
      <w:r>
        <w:t xml:space="preserve">: Tạo </w:t>
      </w:r>
      <w:proofErr w:type="spellStart"/>
      <w:r>
        <w:t>phiếu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</w:t>
      </w:r>
      <w:proofErr w:type="spellStart"/>
      <w:r>
        <w:t>mới</w:t>
      </w:r>
      <w:proofErr w:type="spellEnd"/>
      <w:r>
        <w:t>.</w:t>
      </w:r>
    </w:p>
    <w:p w14:paraId="7FF9754F" w14:textId="77777777" w:rsidR="004F6B54" w:rsidRDefault="004F6B54" w:rsidP="004F6B54">
      <w:pPr>
        <w:numPr>
          <w:ilvl w:val="1"/>
          <w:numId w:val="22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Chọ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hẩ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oặ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ho</w:t>
      </w:r>
      <w:proofErr w:type="spellEnd"/>
      <w:r>
        <w:rPr>
          <w:rStyle w:val="Strong"/>
        </w:rPr>
        <w:t xml:space="preserve"> (Select Products or Locations)</w:t>
      </w:r>
      <w:r>
        <w:t xml:space="preserve">: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khu</w:t>
      </w:r>
      <w:proofErr w:type="spellEnd"/>
      <w:r>
        <w:t xml:space="preserve"> </w:t>
      </w:r>
      <w:proofErr w:type="spellStart"/>
      <w:r>
        <w:t>vực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kê</w:t>
      </w:r>
      <w:proofErr w:type="spellEnd"/>
      <w:r>
        <w:t>.</w:t>
      </w:r>
    </w:p>
    <w:p w14:paraId="20166398" w14:textId="77777777" w:rsidR="004F6B54" w:rsidRDefault="004F6B54" w:rsidP="004F6B54">
      <w:pPr>
        <w:numPr>
          <w:ilvl w:val="1"/>
          <w:numId w:val="22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Thự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iệ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iể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ê</w:t>
      </w:r>
      <w:proofErr w:type="spellEnd"/>
      <w:r>
        <w:rPr>
          <w:rStyle w:val="Strong"/>
        </w:rPr>
        <w:t xml:space="preserve"> (Perform the Count)</w:t>
      </w:r>
      <w:r>
        <w:t xml:space="preserve">: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ế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kê</w:t>
      </w:r>
      <w:proofErr w:type="spellEnd"/>
      <w:r>
        <w:t>.</w:t>
      </w:r>
    </w:p>
    <w:p w14:paraId="15F7767E" w14:textId="77777777" w:rsidR="004F6B54" w:rsidRDefault="004F6B54" w:rsidP="004F6B54">
      <w:pPr>
        <w:pStyle w:val="Heading3"/>
      </w:pPr>
      <w:r>
        <w:t xml:space="preserve">3.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(Inbound and Outbound Operations)</w:t>
      </w:r>
    </w:p>
    <w:p w14:paraId="5189830F" w14:textId="77777777" w:rsidR="004F6B54" w:rsidRDefault="004F6B54" w:rsidP="004F6B54">
      <w:pPr>
        <w:pStyle w:val="Heading4"/>
      </w:pPr>
      <w:proofErr w:type="spellStart"/>
      <w:r>
        <w:lastRenderedPageBreak/>
        <w:t>Nhậ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(Receipts)</w:t>
      </w:r>
    </w:p>
    <w:p w14:paraId="2375B4A3" w14:textId="77777777" w:rsidR="004F6B54" w:rsidRDefault="004F6B54" w:rsidP="004F6B54">
      <w:pPr>
        <w:numPr>
          <w:ilvl w:val="0"/>
          <w:numId w:val="23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Qu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ý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Nhậ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àng</w:t>
      </w:r>
      <w:proofErr w:type="spellEnd"/>
      <w:r>
        <w:rPr>
          <w:rStyle w:val="Strong"/>
        </w:rPr>
        <w:t xml:space="preserve"> (Manage Receipts)</w:t>
      </w:r>
      <w:r>
        <w:t>:</w:t>
      </w:r>
    </w:p>
    <w:p w14:paraId="759F910D" w14:textId="77777777" w:rsidR="004F6B54" w:rsidRDefault="004F6B54" w:rsidP="004F6B54">
      <w:pPr>
        <w:numPr>
          <w:ilvl w:val="1"/>
          <w:numId w:val="23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Tạo </w:t>
      </w:r>
      <w:proofErr w:type="spellStart"/>
      <w:r>
        <w:rPr>
          <w:rStyle w:val="Strong"/>
        </w:rPr>
        <w:t>đơ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àng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mua</w:t>
      </w:r>
      <w:proofErr w:type="spellEnd"/>
      <w:r>
        <w:rPr>
          <w:rStyle w:val="Strong"/>
        </w:rPr>
        <w:t xml:space="preserve"> (Create Purchase Order)</w:t>
      </w:r>
      <w:r>
        <w:t xml:space="preserve">: Tạo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>.</w:t>
      </w:r>
    </w:p>
    <w:p w14:paraId="058C96A3" w14:textId="77777777" w:rsidR="004F6B54" w:rsidRDefault="004F6B54" w:rsidP="004F6B54">
      <w:pPr>
        <w:numPr>
          <w:ilvl w:val="1"/>
          <w:numId w:val="23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Nhập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h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àng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óa</w:t>
      </w:r>
      <w:proofErr w:type="spellEnd"/>
      <w:r>
        <w:rPr>
          <w:rStyle w:val="Strong"/>
        </w:rPr>
        <w:t xml:space="preserve"> (Receive Products)</w:t>
      </w:r>
      <w:r>
        <w:t xml:space="preserve">: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óa</w:t>
      </w:r>
      <w:proofErr w:type="spellEnd"/>
      <w:r>
        <w:t>.</w:t>
      </w:r>
    </w:p>
    <w:p w14:paraId="7D7BA8E1" w14:textId="77777777" w:rsidR="004F6B54" w:rsidRDefault="004F6B54" w:rsidP="004F6B54">
      <w:pPr>
        <w:numPr>
          <w:ilvl w:val="1"/>
          <w:numId w:val="23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Kiể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ra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hất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ượng</w:t>
      </w:r>
      <w:proofErr w:type="spellEnd"/>
      <w:r>
        <w:rPr>
          <w:rStyle w:val="Strong"/>
        </w:rPr>
        <w:t xml:space="preserve"> (Quality Checks)</w:t>
      </w:r>
      <w:r>
        <w:t xml:space="preserve">: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ần</w:t>
      </w:r>
      <w:proofErr w:type="spellEnd"/>
      <w:r>
        <w:t>.</w:t>
      </w:r>
    </w:p>
    <w:p w14:paraId="0C0AAC63" w14:textId="77777777" w:rsidR="004F6B54" w:rsidRDefault="004F6B54" w:rsidP="004F6B54">
      <w:pPr>
        <w:pStyle w:val="Heading4"/>
      </w:pPr>
      <w:proofErr w:type="spellStart"/>
      <w:r>
        <w:t>Xuất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(Deliveries)</w:t>
      </w:r>
    </w:p>
    <w:p w14:paraId="10841421" w14:textId="77777777" w:rsidR="004F6B54" w:rsidRDefault="004F6B54" w:rsidP="004F6B54">
      <w:pPr>
        <w:numPr>
          <w:ilvl w:val="0"/>
          <w:numId w:val="24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Qu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ý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Xuất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àng</w:t>
      </w:r>
      <w:proofErr w:type="spellEnd"/>
      <w:r>
        <w:rPr>
          <w:rStyle w:val="Strong"/>
        </w:rPr>
        <w:t xml:space="preserve"> (Manage Deliveries)</w:t>
      </w:r>
      <w:r>
        <w:t>:</w:t>
      </w:r>
    </w:p>
    <w:p w14:paraId="3604F860" w14:textId="77777777" w:rsidR="004F6B54" w:rsidRDefault="004F6B54" w:rsidP="004F6B54">
      <w:pPr>
        <w:numPr>
          <w:ilvl w:val="1"/>
          <w:numId w:val="24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Tạo </w:t>
      </w:r>
      <w:proofErr w:type="spellStart"/>
      <w:r>
        <w:rPr>
          <w:rStyle w:val="Strong"/>
        </w:rPr>
        <w:t>đơ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àng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án</w:t>
      </w:r>
      <w:proofErr w:type="spellEnd"/>
      <w:r>
        <w:rPr>
          <w:rStyle w:val="Strong"/>
        </w:rPr>
        <w:t xml:space="preserve"> (Create Sales Order)</w:t>
      </w:r>
      <w:r>
        <w:t xml:space="preserve">: Tạo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>.</w:t>
      </w:r>
    </w:p>
    <w:p w14:paraId="77B9522A" w14:textId="77777777" w:rsidR="004F6B54" w:rsidRDefault="004F6B54" w:rsidP="004F6B54">
      <w:pPr>
        <w:numPr>
          <w:ilvl w:val="1"/>
          <w:numId w:val="24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Chuẩ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ị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gia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àng</w:t>
      </w:r>
      <w:proofErr w:type="spellEnd"/>
      <w:r>
        <w:rPr>
          <w:rStyle w:val="Strong"/>
        </w:rPr>
        <w:t xml:space="preserve"> (Prepare Shipment)</w:t>
      </w:r>
      <w:r>
        <w:t xml:space="preserve">: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óng</w:t>
      </w:r>
      <w:proofErr w:type="spellEnd"/>
      <w:r>
        <w:t xml:space="preserve"> </w:t>
      </w:r>
      <w:proofErr w:type="spellStart"/>
      <w:r>
        <w:t>gói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iao</w:t>
      </w:r>
      <w:proofErr w:type="spellEnd"/>
      <w:r>
        <w:t>.</w:t>
      </w:r>
    </w:p>
    <w:p w14:paraId="1B92068D" w14:textId="77777777" w:rsidR="004F6B54" w:rsidRDefault="004F6B54" w:rsidP="004F6B54">
      <w:pPr>
        <w:numPr>
          <w:ilvl w:val="1"/>
          <w:numId w:val="24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Xá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nhậ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xuất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ho</w:t>
      </w:r>
      <w:proofErr w:type="spellEnd"/>
      <w:r>
        <w:rPr>
          <w:rStyle w:val="Strong"/>
        </w:rPr>
        <w:t xml:space="preserve"> (Validate Delivery)</w:t>
      </w:r>
      <w:r>
        <w:t xml:space="preserve">: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hàng</w:t>
      </w:r>
      <w:proofErr w:type="spellEnd"/>
      <w:r>
        <w:t>.</w:t>
      </w:r>
    </w:p>
    <w:p w14:paraId="4C121B46" w14:textId="77777777" w:rsidR="004F6B54" w:rsidRDefault="004F6B54" w:rsidP="004F6B54">
      <w:pPr>
        <w:pStyle w:val="Heading3"/>
      </w:pPr>
      <w:r>
        <w:t xml:space="preserve">4.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(Internal Transfers)</w:t>
      </w:r>
    </w:p>
    <w:p w14:paraId="6DAD3447" w14:textId="77777777" w:rsidR="004F6B54" w:rsidRDefault="004F6B54" w:rsidP="004F6B54">
      <w:pPr>
        <w:pStyle w:val="Heading4"/>
      </w:pPr>
      <w:proofErr w:type="spellStart"/>
      <w:r>
        <w:t>Điều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(Internal Transfers)</w:t>
      </w:r>
    </w:p>
    <w:p w14:paraId="28BB7E8E" w14:textId="77777777" w:rsidR="004F6B54" w:rsidRDefault="004F6B54" w:rsidP="004F6B54">
      <w:pPr>
        <w:numPr>
          <w:ilvl w:val="0"/>
          <w:numId w:val="25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Qu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ý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Điề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huyể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nộ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ộ</w:t>
      </w:r>
      <w:proofErr w:type="spellEnd"/>
      <w:r>
        <w:rPr>
          <w:rStyle w:val="Strong"/>
        </w:rPr>
        <w:t xml:space="preserve"> (Manage Internal Transfers)</w:t>
      </w:r>
      <w:r>
        <w:t>:</w:t>
      </w:r>
    </w:p>
    <w:p w14:paraId="3BF2E3AE" w14:textId="77777777" w:rsidR="004F6B54" w:rsidRDefault="004F6B54" w:rsidP="004F6B54">
      <w:pPr>
        <w:numPr>
          <w:ilvl w:val="1"/>
          <w:numId w:val="25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Tạo </w:t>
      </w:r>
      <w:proofErr w:type="spellStart"/>
      <w:r>
        <w:rPr>
          <w:rStyle w:val="Strong"/>
        </w:rPr>
        <w:t>yê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ầ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điề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huyển</w:t>
      </w:r>
      <w:proofErr w:type="spellEnd"/>
      <w:r>
        <w:rPr>
          <w:rStyle w:val="Strong"/>
        </w:rPr>
        <w:t xml:space="preserve"> (Create Transfer Request)</w:t>
      </w:r>
      <w:r>
        <w:t xml:space="preserve">: Tạo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o</w:t>
      </w:r>
      <w:proofErr w:type="spellEnd"/>
      <w:r>
        <w:t>.</w:t>
      </w:r>
    </w:p>
    <w:p w14:paraId="701558BC" w14:textId="77777777" w:rsidR="004F6B54" w:rsidRDefault="004F6B54" w:rsidP="004F6B54">
      <w:pPr>
        <w:numPr>
          <w:ilvl w:val="1"/>
          <w:numId w:val="25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Chọ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ả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phẩ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và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ố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ượng</w:t>
      </w:r>
      <w:proofErr w:type="spellEnd"/>
      <w:r>
        <w:rPr>
          <w:rStyle w:val="Strong"/>
        </w:rPr>
        <w:t xml:space="preserve"> (Select Products and Quantities)</w:t>
      </w:r>
      <w:r>
        <w:t xml:space="preserve">: </w:t>
      </w:r>
      <w:proofErr w:type="spellStart"/>
      <w:r>
        <w:t>Chọn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>.</w:t>
      </w:r>
    </w:p>
    <w:p w14:paraId="7DFA0BEB" w14:textId="77777777" w:rsidR="004F6B54" w:rsidRDefault="004F6B54" w:rsidP="004F6B54">
      <w:pPr>
        <w:numPr>
          <w:ilvl w:val="1"/>
          <w:numId w:val="25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Xác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nhậ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điề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huyển</w:t>
      </w:r>
      <w:proofErr w:type="spellEnd"/>
      <w:r>
        <w:rPr>
          <w:rStyle w:val="Strong"/>
        </w:rPr>
        <w:t xml:space="preserve"> (Validate Transfer)</w:t>
      </w:r>
      <w:r>
        <w:t xml:space="preserve">: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>.</w:t>
      </w:r>
    </w:p>
    <w:p w14:paraId="7CA83EAA" w14:textId="77777777" w:rsidR="004F6B54" w:rsidRDefault="004F6B54" w:rsidP="004F6B54">
      <w:pPr>
        <w:pStyle w:val="Heading3"/>
      </w:pPr>
      <w:r>
        <w:t xml:space="preserve">5.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(Reporting and Analysis)</w:t>
      </w:r>
    </w:p>
    <w:p w14:paraId="5D78E92E" w14:textId="77777777" w:rsidR="004F6B54" w:rsidRDefault="004F6B54" w:rsidP="004F6B54">
      <w:pPr>
        <w:pStyle w:val="Heading4"/>
      </w:pP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(Inventory Reports)</w:t>
      </w:r>
    </w:p>
    <w:p w14:paraId="0296796F" w14:textId="77777777" w:rsidR="004F6B54" w:rsidRDefault="004F6B54" w:rsidP="004F6B54">
      <w:pPr>
        <w:numPr>
          <w:ilvl w:val="0"/>
          <w:numId w:val="26"/>
        </w:numPr>
        <w:spacing w:before="100" w:beforeAutospacing="1" w:after="100" w:afterAutospacing="1" w:line="240" w:lineRule="auto"/>
      </w:pPr>
      <w:r>
        <w:rPr>
          <w:rStyle w:val="Strong"/>
        </w:rPr>
        <w:t xml:space="preserve">Tạo </w:t>
      </w:r>
      <w:proofErr w:type="spellStart"/>
      <w:r>
        <w:rPr>
          <w:rStyle w:val="Strong"/>
        </w:rPr>
        <w:t>bá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á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ồ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ho</w:t>
      </w:r>
      <w:proofErr w:type="spellEnd"/>
      <w:r>
        <w:rPr>
          <w:rStyle w:val="Strong"/>
        </w:rPr>
        <w:t xml:space="preserve"> (Generate Inventory Reports)</w:t>
      </w:r>
      <w:r>
        <w:t>:</w:t>
      </w:r>
    </w:p>
    <w:p w14:paraId="61BD4421" w14:textId="77777777" w:rsidR="004F6B54" w:rsidRDefault="004F6B54" w:rsidP="004F6B54">
      <w:pPr>
        <w:numPr>
          <w:ilvl w:val="1"/>
          <w:numId w:val="26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Bá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á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ố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ượng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ồ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ho</w:t>
      </w:r>
      <w:proofErr w:type="spellEnd"/>
      <w:r>
        <w:rPr>
          <w:rStyle w:val="Strong"/>
        </w:rPr>
        <w:t xml:space="preserve"> (Stock Quantity Report)</w:t>
      </w:r>
      <w:r>
        <w:t xml:space="preserve">: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>.</w:t>
      </w:r>
    </w:p>
    <w:p w14:paraId="34EB97A8" w14:textId="77777777" w:rsidR="004F6B54" w:rsidRDefault="004F6B54" w:rsidP="004F6B54">
      <w:pPr>
        <w:numPr>
          <w:ilvl w:val="1"/>
          <w:numId w:val="26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Bá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á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lịc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ử</w:t>
      </w:r>
      <w:proofErr w:type="spellEnd"/>
      <w:r>
        <w:rPr>
          <w:rStyle w:val="Strong"/>
        </w:rPr>
        <w:t xml:space="preserve"> di </w:t>
      </w:r>
      <w:proofErr w:type="spellStart"/>
      <w:r>
        <w:rPr>
          <w:rStyle w:val="Strong"/>
        </w:rPr>
        <w:t>chuyển</w:t>
      </w:r>
      <w:proofErr w:type="spellEnd"/>
      <w:r>
        <w:rPr>
          <w:rStyle w:val="Strong"/>
        </w:rPr>
        <w:t xml:space="preserve"> (Movement History Report)</w:t>
      </w:r>
      <w:r>
        <w:t xml:space="preserve">: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lịch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o</w:t>
      </w:r>
      <w:proofErr w:type="spellEnd"/>
      <w:r>
        <w:t>.</w:t>
      </w:r>
    </w:p>
    <w:p w14:paraId="4D25E790" w14:textId="77777777" w:rsidR="004F6B54" w:rsidRDefault="004F6B54" w:rsidP="004F6B54">
      <w:pPr>
        <w:numPr>
          <w:ilvl w:val="1"/>
          <w:numId w:val="26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Bá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cá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giá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rị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ồ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ho</w:t>
      </w:r>
      <w:proofErr w:type="spellEnd"/>
      <w:r>
        <w:rPr>
          <w:rStyle w:val="Strong"/>
        </w:rPr>
        <w:t xml:space="preserve"> (Inventory Valuation Report)</w:t>
      </w:r>
      <w:r>
        <w:t xml:space="preserve">: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>.</w:t>
      </w:r>
    </w:p>
    <w:p w14:paraId="42316FDB" w14:textId="77777777" w:rsidR="004F6B54" w:rsidRDefault="004F6B54" w:rsidP="004F6B54">
      <w:pPr>
        <w:pStyle w:val="Heading4"/>
      </w:pP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(Inventory Analysis)</w:t>
      </w:r>
    </w:p>
    <w:p w14:paraId="7D9CF7A7" w14:textId="77777777" w:rsidR="004F6B54" w:rsidRDefault="004F6B54" w:rsidP="004F6B54">
      <w:pPr>
        <w:numPr>
          <w:ilvl w:val="0"/>
          <w:numId w:val="27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Phâ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íc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ồ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ho</w:t>
      </w:r>
      <w:proofErr w:type="spellEnd"/>
      <w:r>
        <w:rPr>
          <w:rStyle w:val="Strong"/>
        </w:rPr>
        <w:t xml:space="preserve"> (Inventory Analysis)</w:t>
      </w:r>
      <w:r>
        <w:t>:</w:t>
      </w:r>
    </w:p>
    <w:p w14:paraId="09D5AC5F" w14:textId="77777777" w:rsidR="004F6B54" w:rsidRDefault="004F6B54" w:rsidP="004F6B54">
      <w:pPr>
        <w:numPr>
          <w:ilvl w:val="1"/>
          <w:numId w:val="27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Phâ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ích</w:t>
      </w:r>
      <w:proofErr w:type="spellEnd"/>
      <w:r>
        <w:rPr>
          <w:rStyle w:val="Strong"/>
        </w:rPr>
        <w:t xml:space="preserve"> xu </w:t>
      </w:r>
      <w:proofErr w:type="spellStart"/>
      <w:r>
        <w:rPr>
          <w:rStyle w:val="Strong"/>
        </w:rPr>
        <w:t>hướng</w:t>
      </w:r>
      <w:proofErr w:type="spellEnd"/>
      <w:r>
        <w:rPr>
          <w:rStyle w:val="Strong"/>
        </w:rPr>
        <w:t xml:space="preserve"> (Trend Analysis)</w:t>
      </w:r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xu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>.</w:t>
      </w:r>
    </w:p>
    <w:p w14:paraId="65425ECC" w14:textId="77777777" w:rsidR="004F6B54" w:rsidRDefault="004F6B54" w:rsidP="004F6B54">
      <w:pPr>
        <w:numPr>
          <w:ilvl w:val="1"/>
          <w:numId w:val="27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Phâ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íc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iệ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uất</w:t>
      </w:r>
      <w:proofErr w:type="spellEnd"/>
      <w:r>
        <w:rPr>
          <w:rStyle w:val="Strong"/>
        </w:rPr>
        <w:t xml:space="preserve"> (Performance Analysis)</w:t>
      </w:r>
      <w:r>
        <w:t xml:space="preserve">: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chạy</w:t>
      </w:r>
      <w:proofErr w:type="spellEnd"/>
      <w:r>
        <w:t>.</w:t>
      </w:r>
    </w:p>
    <w:p w14:paraId="3E3BB158" w14:textId="77777777" w:rsidR="004F6B54" w:rsidRDefault="004F6B54" w:rsidP="004F6B54">
      <w:pPr>
        <w:pStyle w:val="Heading3"/>
      </w:pPr>
      <w:r>
        <w:t xml:space="preserve">6.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Module </w:t>
      </w:r>
      <w:proofErr w:type="spellStart"/>
      <w:r>
        <w:t>Khác</w:t>
      </w:r>
      <w:proofErr w:type="spellEnd"/>
      <w:r>
        <w:t xml:space="preserve"> (Integration with Other Modules)</w:t>
      </w:r>
    </w:p>
    <w:p w14:paraId="130F52C4" w14:textId="77777777" w:rsidR="004F6B54" w:rsidRDefault="004F6B54" w:rsidP="004F6B54">
      <w:pPr>
        <w:pStyle w:val="Heading4"/>
      </w:pPr>
      <w:proofErr w:type="spellStart"/>
      <w:r>
        <w:lastRenderedPageBreak/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(Sales Integration)</w:t>
      </w:r>
    </w:p>
    <w:p w14:paraId="4DE6DBDB" w14:textId="77777777" w:rsidR="004F6B54" w:rsidRDefault="004F6B54" w:rsidP="004F6B54">
      <w:pPr>
        <w:numPr>
          <w:ilvl w:val="0"/>
          <w:numId w:val="28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Kết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nố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với</w:t>
      </w:r>
      <w:proofErr w:type="spellEnd"/>
      <w:r>
        <w:rPr>
          <w:rStyle w:val="Strong"/>
        </w:rPr>
        <w:t xml:space="preserve"> module </w:t>
      </w:r>
      <w:proofErr w:type="spellStart"/>
      <w:r>
        <w:rPr>
          <w:rStyle w:val="Strong"/>
        </w:rPr>
        <w:t>Bá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hàng</w:t>
      </w:r>
      <w:proofErr w:type="spellEnd"/>
      <w:r>
        <w:rPr>
          <w:rStyle w:val="Strong"/>
        </w:rPr>
        <w:t xml:space="preserve"> (Connect with Sales Module)</w:t>
      </w:r>
      <w:r>
        <w:t xml:space="preserve">: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,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>.</w:t>
      </w:r>
    </w:p>
    <w:p w14:paraId="2C8D324F" w14:textId="77777777" w:rsidR="004F6B54" w:rsidRDefault="004F6B54" w:rsidP="004F6B54">
      <w:pPr>
        <w:pStyle w:val="Heading4"/>
      </w:pP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Mua </w:t>
      </w:r>
      <w:proofErr w:type="spellStart"/>
      <w:r>
        <w:t>hàng</w:t>
      </w:r>
      <w:proofErr w:type="spellEnd"/>
      <w:r>
        <w:t xml:space="preserve"> (Purchase Integration)</w:t>
      </w:r>
    </w:p>
    <w:p w14:paraId="3FCFBAB2" w14:textId="77777777" w:rsidR="004F6B54" w:rsidRDefault="004F6B54" w:rsidP="004F6B54">
      <w:pPr>
        <w:numPr>
          <w:ilvl w:val="0"/>
          <w:numId w:val="29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Kết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nố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với</w:t>
      </w:r>
      <w:proofErr w:type="spellEnd"/>
      <w:r>
        <w:rPr>
          <w:rStyle w:val="Strong"/>
        </w:rPr>
        <w:t xml:space="preserve"> module Mua </w:t>
      </w:r>
      <w:proofErr w:type="spellStart"/>
      <w:r>
        <w:rPr>
          <w:rStyle w:val="Strong"/>
        </w:rPr>
        <w:t>hàng</w:t>
      </w:r>
      <w:proofErr w:type="spellEnd"/>
      <w:r>
        <w:rPr>
          <w:rStyle w:val="Strong"/>
        </w:rPr>
        <w:t xml:space="preserve"> (Connect with Purchase Module)</w:t>
      </w:r>
      <w:r>
        <w:t xml:space="preserve">: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,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mu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hận</w:t>
      </w:r>
      <w:proofErr w:type="spellEnd"/>
      <w:r>
        <w:t>.</w:t>
      </w:r>
    </w:p>
    <w:p w14:paraId="1F3A08C5" w14:textId="77777777" w:rsidR="004F6B54" w:rsidRDefault="004F6B54" w:rsidP="004F6B54">
      <w:pPr>
        <w:pStyle w:val="Heading4"/>
      </w:pP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(Accounting Integration)</w:t>
      </w:r>
    </w:p>
    <w:p w14:paraId="106F39B2" w14:textId="77777777" w:rsidR="004F6B54" w:rsidRDefault="004F6B54" w:rsidP="004F6B54">
      <w:pPr>
        <w:numPr>
          <w:ilvl w:val="0"/>
          <w:numId w:val="30"/>
        </w:numPr>
        <w:spacing w:before="100" w:beforeAutospacing="1" w:after="100" w:afterAutospacing="1" w:line="240" w:lineRule="auto"/>
      </w:pPr>
      <w:proofErr w:type="spellStart"/>
      <w:r>
        <w:rPr>
          <w:rStyle w:val="Strong"/>
        </w:rPr>
        <w:t>Kết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nố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với</w:t>
      </w:r>
      <w:proofErr w:type="spellEnd"/>
      <w:r>
        <w:rPr>
          <w:rStyle w:val="Strong"/>
        </w:rPr>
        <w:t xml:space="preserve"> module </w:t>
      </w:r>
      <w:proofErr w:type="spellStart"/>
      <w:r>
        <w:rPr>
          <w:rStyle w:val="Strong"/>
        </w:rPr>
        <w:t>Kế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oán</w:t>
      </w:r>
      <w:proofErr w:type="spellEnd"/>
      <w:r>
        <w:rPr>
          <w:rStyle w:val="Strong"/>
        </w:rPr>
        <w:t xml:space="preserve"> (Connect with Accounting Module)</w:t>
      </w:r>
      <w:r>
        <w:t xml:space="preserve">: </w:t>
      </w:r>
      <w:proofErr w:type="spellStart"/>
      <w:r>
        <w:t>Ghi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sổ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,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o</w:t>
      </w:r>
      <w:proofErr w:type="spellEnd"/>
      <w:r>
        <w:t>.</w:t>
      </w:r>
    </w:p>
    <w:p w14:paraId="16052A1F" w14:textId="77777777" w:rsidR="004F6B54" w:rsidRDefault="004F6B54" w:rsidP="004F6B54">
      <w:pPr>
        <w:pStyle w:val="NormalWeb"/>
      </w:pP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nghiệp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,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kh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.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thiểu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,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âng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oanh</w:t>
      </w:r>
      <w:proofErr w:type="spellEnd"/>
      <w:r>
        <w:t xml:space="preserve"> nghiệp.</w:t>
      </w:r>
    </w:p>
    <w:p w14:paraId="5684D578" w14:textId="77777777" w:rsidR="00831CC9" w:rsidRPr="004F6B54" w:rsidRDefault="00831CC9" w:rsidP="004F6B54"/>
    <w:sectPr w:rsidR="00831CC9" w:rsidRPr="004F6B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5165C"/>
    <w:multiLevelType w:val="multilevel"/>
    <w:tmpl w:val="F7A4E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7A5432"/>
    <w:multiLevelType w:val="multilevel"/>
    <w:tmpl w:val="784EB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32495F"/>
    <w:multiLevelType w:val="multilevel"/>
    <w:tmpl w:val="1B96C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AD7CAC"/>
    <w:multiLevelType w:val="multilevel"/>
    <w:tmpl w:val="4922EA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082BD5"/>
    <w:multiLevelType w:val="multilevel"/>
    <w:tmpl w:val="9A0A0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8714B6"/>
    <w:multiLevelType w:val="multilevel"/>
    <w:tmpl w:val="57D88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D77C0A"/>
    <w:multiLevelType w:val="multilevel"/>
    <w:tmpl w:val="D0A00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BB60EF"/>
    <w:multiLevelType w:val="multilevel"/>
    <w:tmpl w:val="F470F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FCA2336"/>
    <w:multiLevelType w:val="multilevel"/>
    <w:tmpl w:val="23062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09D4059"/>
    <w:multiLevelType w:val="multilevel"/>
    <w:tmpl w:val="D0A26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22727D"/>
    <w:multiLevelType w:val="multilevel"/>
    <w:tmpl w:val="DB528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BC3B9F"/>
    <w:multiLevelType w:val="multilevel"/>
    <w:tmpl w:val="03262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670B04"/>
    <w:multiLevelType w:val="multilevel"/>
    <w:tmpl w:val="7952A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3F3425"/>
    <w:multiLevelType w:val="multilevel"/>
    <w:tmpl w:val="3A260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7004AD"/>
    <w:multiLevelType w:val="multilevel"/>
    <w:tmpl w:val="24B48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D54047"/>
    <w:multiLevelType w:val="multilevel"/>
    <w:tmpl w:val="58BA3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6C4960"/>
    <w:multiLevelType w:val="multilevel"/>
    <w:tmpl w:val="50CA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BC1F65"/>
    <w:multiLevelType w:val="multilevel"/>
    <w:tmpl w:val="51545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46537"/>
    <w:multiLevelType w:val="multilevel"/>
    <w:tmpl w:val="6BEE2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D15FE7"/>
    <w:multiLevelType w:val="multilevel"/>
    <w:tmpl w:val="DD140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A083517"/>
    <w:multiLevelType w:val="multilevel"/>
    <w:tmpl w:val="D7463C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504881"/>
    <w:multiLevelType w:val="multilevel"/>
    <w:tmpl w:val="A588D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675705"/>
    <w:multiLevelType w:val="multilevel"/>
    <w:tmpl w:val="6B4A8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A285471"/>
    <w:multiLevelType w:val="multilevel"/>
    <w:tmpl w:val="6E089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D675709"/>
    <w:multiLevelType w:val="multilevel"/>
    <w:tmpl w:val="8B5CB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EA752D5"/>
    <w:multiLevelType w:val="multilevel"/>
    <w:tmpl w:val="D88E6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5228E2"/>
    <w:multiLevelType w:val="multilevel"/>
    <w:tmpl w:val="3300F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4A72EA"/>
    <w:multiLevelType w:val="multilevel"/>
    <w:tmpl w:val="9FD09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88A0804"/>
    <w:multiLevelType w:val="multilevel"/>
    <w:tmpl w:val="7EA27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9602B31"/>
    <w:multiLevelType w:val="multilevel"/>
    <w:tmpl w:val="6302C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5"/>
  </w:num>
  <w:num w:numId="3">
    <w:abstractNumId w:val="3"/>
  </w:num>
  <w:num w:numId="4">
    <w:abstractNumId w:val="10"/>
  </w:num>
  <w:num w:numId="5">
    <w:abstractNumId w:val="25"/>
  </w:num>
  <w:num w:numId="6">
    <w:abstractNumId w:val="13"/>
  </w:num>
  <w:num w:numId="7">
    <w:abstractNumId w:val="2"/>
  </w:num>
  <w:num w:numId="8">
    <w:abstractNumId w:val="17"/>
  </w:num>
  <w:num w:numId="9">
    <w:abstractNumId w:val="29"/>
  </w:num>
  <w:num w:numId="10">
    <w:abstractNumId w:val="8"/>
  </w:num>
  <w:num w:numId="11">
    <w:abstractNumId w:val="19"/>
  </w:num>
  <w:num w:numId="12">
    <w:abstractNumId w:val="14"/>
  </w:num>
  <w:num w:numId="13">
    <w:abstractNumId w:val="22"/>
  </w:num>
  <w:num w:numId="14">
    <w:abstractNumId w:val="4"/>
  </w:num>
  <w:num w:numId="15">
    <w:abstractNumId w:val="12"/>
  </w:num>
  <w:num w:numId="16">
    <w:abstractNumId w:val="7"/>
  </w:num>
  <w:num w:numId="17">
    <w:abstractNumId w:val="23"/>
  </w:num>
  <w:num w:numId="18">
    <w:abstractNumId w:val="27"/>
  </w:num>
  <w:num w:numId="19">
    <w:abstractNumId w:val="1"/>
  </w:num>
  <w:num w:numId="20">
    <w:abstractNumId w:val="21"/>
  </w:num>
  <w:num w:numId="21">
    <w:abstractNumId w:val="6"/>
  </w:num>
  <w:num w:numId="22">
    <w:abstractNumId w:val="28"/>
  </w:num>
  <w:num w:numId="23">
    <w:abstractNumId w:val="15"/>
  </w:num>
  <w:num w:numId="24">
    <w:abstractNumId w:val="20"/>
  </w:num>
  <w:num w:numId="25">
    <w:abstractNumId w:val="0"/>
  </w:num>
  <w:num w:numId="26">
    <w:abstractNumId w:val="9"/>
  </w:num>
  <w:num w:numId="27">
    <w:abstractNumId w:val="11"/>
  </w:num>
  <w:num w:numId="28">
    <w:abstractNumId w:val="26"/>
  </w:num>
  <w:num w:numId="29">
    <w:abstractNumId w:val="16"/>
  </w:num>
  <w:num w:numId="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NjczNjE2NrI0MrZQ0lEKTi0uzszPAykwqgUABIPc1ywAAAA="/>
  </w:docVars>
  <w:rsids>
    <w:rsidRoot w:val="005E02AE"/>
    <w:rsid w:val="004F6B54"/>
    <w:rsid w:val="005E02AE"/>
    <w:rsid w:val="0083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09BD2"/>
  <w15:chartTrackingRefBased/>
  <w15:docId w15:val="{8D3AE9E6-290D-441D-A98E-0F1D9DF93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E02A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6B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E02AE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5E02AE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6B5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4F6B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e-clamp-1">
    <w:name w:val="line-clamp-1"/>
    <w:basedOn w:val="DefaultParagraphFont"/>
    <w:rsid w:val="004F6B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330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755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05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78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151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9172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9090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796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07998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934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017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6554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9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46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3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625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451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461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289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606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56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789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699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274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9604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750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266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7588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895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696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5176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922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6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3774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508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6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965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09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7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06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5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6073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992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517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15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95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87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453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94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37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490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557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886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6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045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9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3096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758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66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86</Words>
  <Characters>3911</Characters>
  <Application>Microsoft Office Word</Application>
  <DocSecurity>0</DocSecurity>
  <Lines>32</Lines>
  <Paragraphs>9</Paragraphs>
  <ScaleCrop>false</ScaleCrop>
  <Company/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Pham Duc</dc:creator>
  <cp:keywords/>
  <dc:description/>
  <cp:lastModifiedBy>Thang Pham Duc</cp:lastModifiedBy>
  <cp:revision>2</cp:revision>
  <dcterms:created xsi:type="dcterms:W3CDTF">2024-06-05T05:07:00Z</dcterms:created>
  <dcterms:modified xsi:type="dcterms:W3CDTF">2024-06-05T05:12:00Z</dcterms:modified>
</cp:coreProperties>
</file>